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onoï pêch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benzylideneheptanal; linalool; linalyl acetate; geraniol; α-hexylcinnamaldehyde; hexyl salicylate; acetyl cedrene; 3,7,11-trimethyldodeca-1,6,10-trien-3-ol,mixed isomers; benzyl salicylate; isoeugenol; cis-4-(isopropyl)cyclohexanemetha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3,7,11-trimethyldodeca-1,6,10-trien-3-ol,mixed isomers (7212-44-4)</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3,7,11-trimethyldodeca-1,6,10-trien-3-ol,mixed isomers (7212-44-4)</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11-trimethyldodeca-1,6,10-trien-3-ol,mixed isomer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212-44-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0-597-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8-408-6</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72-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a. Orang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hexyl salicylate (6259-76-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bodyweight Animal: rat, Guideline: EU Method B.1 (Acute Toxicity (Oral)),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11-trimethyldodeca-1,6,10-trien-3-ol,mixed isomers (7212-4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610 mg/kg bodyweight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hexyl salicylate (6259-76-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46.9 mg/kg bodyweight Animal: rat</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249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onoï pêch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hexyl salicylate (6259-76-3)</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5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11-trimethyldodeca-1,6,10-trien-3-ol,mixed isomers (7212-4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3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10.3 μ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onoï pêch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benzylideneheptanal (122-40-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11-trimethyldodeca-1,6,10-trien-3-ol,mixed isomers (7212-4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3,7,11-trimethyldodeca-1,6,10-trien-3-ol,mixed isomers (7212-44-4)</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3,7,11-trimethyldodeca-1,6,10-trien-3-ol,mixed isomers (7212-44-4)</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geraniol ; hexyl salicylate ; acetyl cedrene ; 3,7,11-trimethyldodeca-1,6,10-trien-3-ol,mixed isomers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hexyl salicylate ; acetyl cedrene ; 3,7,11-trimethyldodeca-1,6,10-trien-3-ol,mixed isomers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onoï pêch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onoï pêch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675F55A-44D5-4B47-B384-BA2630D3A500}"/>
</file>

<file path=customXml/itemProps3.xml><?xml version="1.0" encoding="utf-8"?>
<ds:datastoreItem xmlns:ds="http://schemas.openxmlformats.org/officeDocument/2006/customXml" ds:itemID="{80AC3D09-DD62-4907-B3D4-47725A20431A}"/>
</file>

<file path=customXml/itemProps4.xml><?xml version="1.0" encoding="utf-8"?>
<ds:datastoreItem xmlns:ds="http://schemas.openxmlformats.org/officeDocument/2006/customXml" ds:itemID="{7AAFB926-8061-4DEB-8AB7-1627838CFC30}"/>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